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A7D3366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A7D3365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Elevsignatur Kompetansemål/Vurderingskriterier</w:t>
            </w:r>
            <w:r>
              <w:fldChar w:fldCharType="end"/>
            </w:r>
          </w:p>
        </w:tc>
      </w:tr>
    </w:tbl>
    <w:p w:rsidR="0052577D" w14:paraId="7A7D3367" w14:textId="77777777"/>
    <w:p w:rsidR="0052577D" w14:paraId="7A7D3368" w14:textId="77777777"/>
    <w:p w:rsidR="000D3597" w:rsidRPr="00243475" w:rsidP="000D3597" w14:paraId="5151CDD9" w14:textId="77777777">
      <w:pPr>
        <w:jc w:val="center"/>
        <w:rPr>
          <w:b/>
          <w:bCs/>
        </w:rPr>
      </w:pPr>
      <w:r w:rsidRPr="00243475">
        <w:rPr>
          <w:b/>
          <w:bCs/>
        </w:rPr>
        <w:t>BEKREFTELSE HVA GJELDER KOMEPTANSEMÅL OG VURDERINGSKRITERIER</w:t>
      </w:r>
    </w:p>
    <w:p w:rsidR="000D3597" w:rsidP="000D3597" w14:paraId="4A52E29C" w14:textId="77777777">
      <w:pPr>
        <w:jc w:val="center"/>
      </w:pPr>
    </w:p>
    <w:p w:rsidR="000D3597" w:rsidP="000D3597" w14:paraId="68CC6046" w14:textId="77777777">
      <w:pPr>
        <w:jc w:val="center"/>
      </w:pPr>
      <w:r>
        <w:t xml:space="preserve">Iht. Prosedyre «Vurderingskriterier» skal elever, i sine aktuelle fag, bli forevist fagets kompetansemål samlet, samt fagets vurderingskriterier, fortrinnsvis i fagets første ordinære time i semesteret. </w:t>
      </w:r>
    </w:p>
    <w:p w:rsidR="000D3597" w:rsidP="000D3597" w14:paraId="039642F6" w14:textId="77777777">
      <w:pPr>
        <w:jc w:val="center"/>
      </w:pPr>
      <w:r>
        <w:t>Implementering: Elev bekrefter, ved sin signatur på denne liste, at kompetansemål og vurderingskriterier har blitt forevist.</w:t>
      </w:r>
      <w:r>
        <w:br/>
      </w:r>
    </w:p>
    <w:p w:rsidR="000D3597" w:rsidP="000D3597" w14:paraId="36938F90" w14:textId="77777777">
      <w:pPr>
        <w:jc w:val="center"/>
      </w:pPr>
    </w:p>
    <w:p w:rsidR="000D3597" w:rsidP="000D3597" w14:paraId="55F769FE" w14:textId="77777777">
      <w:pPr>
        <w:jc w:val="center"/>
      </w:pPr>
      <w:r>
        <w:t xml:space="preserve">                Fag: ______________________________________</w:t>
      </w:r>
      <w:r>
        <w:br/>
      </w:r>
      <w:r>
        <w:br/>
      </w:r>
    </w:p>
    <w:p w:rsidR="000D3597" w:rsidP="000D3597" w14:paraId="0FAA1795" w14:textId="77777777">
      <w:pPr>
        <w:jc w:val="center"/>
      </w:pPr>
      <w:r>
        <w:t>Ansvarlig lærer: ____________________________________</w:t>
      </w:r>
    </w:p>
    <w:p w:rsidR="000D3597" w:rsidP="000D3597" w14:paraId="0B576E99" w14:textId="77777777">
      <w:pPr>
        <w:jc w:val="center"/>
      </w:pPr>
    </w:p>
    <w:tbl>
      <w:tblPr>
        <w:tblStyle w:val="TableGrid"/>
        <w:tblW w:w="9067" w:type="dxa"/>
        <w:tblLook w:val="04A0"/>
      </w:tblPr>
      <w:tblGrid>
        <w:gridCol w:w="1744"/>
        <w:gridCol w:w="2646"/>
        <w:gridCol w:w="1559"/>
        <w:gridCol w:w="3118"/>
      </w:tblGrid>
      <w:tr w14:paraId="29EFE39C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RPr="00243475" w:rsidP="00AB1920" w14:paraId="343A914A" w14:textId="77777777">
            <w:pPr>
              <w:jc w:val="center"/>
              <w:rPr>
                <w:highlight w:val="yellow"/>
              </w:rPr>
            </w:pPr>
            <w:r w:rsidRPr="00243475">
              <w:rPr>
                <w:highlight w:val="yellow"/>
              </w:rPr>
              <w:t>Namn</w:t>
            </w:r>
          </w:p>
        </w:tc>
        <w:tc>
          <w:tcPr>
            <w:tcW w:w="2646" w:type="dxa"/>
          </w:tcPr>
          <w:p w:rsidR="000D3597" w:rsidRPr="00243475" w:rsidP="00AB1920" w14:paraId="45E49614" w14:textId="77777777">
            <w:pPr>
              <w:jc w:val="center"/>
              <w:rPr>
                <w:highlight w:val="yellow"/>
              </w:rPr>
            </w:pPr>
            <w:r w:rsidRPr="00243475">
              <w:rPr>
                <w:highlight w:val="yellow"/>
              </w:rPr>
              <w:t>Signatur</w:t>
            </w:r>
          </w:p>
        </w:tc>
        <w:tc>
          <w:tcPr>
            <w:tcW w:w="1559" w:type="dxa"/>
          </w:tcPr>
          <w:p w:rsidR="000D3597" w:rsidRPr="00243475" w:rsidP="00AB1920" w14:paraId="6D5E6111" w14:textId="77777777">
            <w:pPr>
              <w:jc w:val="center"/>
              <w:rPr>
                <w:highlight w:val="yellow"/>
              </w:rPr>
            </w:pPr>
            <w:r w:rsidRPr="00243475">
              <w:rPr>
                <w:highlight w:val="yellow"/>
              </w:rPr>
              <w:t>Namn</w:t>
            </w:r>
          </w:p>
        </w:tc>
        <w:tc>
          <w:tcPr>
            <w:tcW w:w="3118" w:type="dxa"/>
          </w:tcPr>
          <w:p w:rsidR="000D3597" w:rsidRPr="00243475" w:rsidP="00AB1920" w14:paraId="58BEC747" w14:textId="77777777">
            <w:pPr>
              <w:jc w:val="center"/>
              <w:rPr>
                <w:highlight w:val="yellow"/>
              </w:rPr>
            </w:pPr>
            <w:r w:rsidRPr="00243475">
              <w:rPr>
                <w:highlight w:val="yellow"/>
              </w:rPr>
              <w:t>Signatur</w:t>
            </w:r>
          </w:p>
        </w:tc>
      </w:tr>
      <w:tr w14:paraId="05E02B32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72FB91F7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381B96B5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15717FD7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3E4205AA" w14:textId="77777777">
            <w:pPr>
              <w:jc w:val="center"/>
            </w:pPr>
          </w:p>
        </w:tc>
      </w:tr>
      <w:tr w14:paraId="04E3326B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03E5C7E1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2131A462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087C0C70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19F5C715" w14:textId="77777777">
            <w:pPr>
              <w:jc w:val="center"/>
            </w:pPr>
          </w:p>
        </w:tc>
      </w:tr>
      <w:tr w14:paraId="1BCE2122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1B11F8C8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1B81D631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5F02DEDB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0C2C5539" w14:textId="77777777">
            <w:pPr>
              <w:jc w:val="center"/>
            </w:pPr>
          </w:p>
        </w:tc>
      </w:tr>
      <w:tr w14:paraId="756A2315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4DD9DC62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39E87CEF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270DB4CB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53DD8CA9" w14:textId="77777777">
            <w:pPr>
              <w:jc w:val="center"/>
            </w:pPr>
          </w:p>
        </w:tc>
      </w:tr>
      <w:tr w14:paraId="0738CC39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03D0C7DB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7B8FCD55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56C53F99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6825A506" w14:textId="77777777">
            <w:pPr>
              <w:jc w:val="center"/>
            </w:pPr>
          </w:p>
        </w:tc>
      </w:tr>
      <w:tr w14:paraId="6E3E61AB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28FF4F8B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659B611C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14E9524E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560739B9" w14:textId="77777777">
            <w:pPr>
              <w:jc w:val="center"/>
            </w:pPr>
          </w:p>
        </w:tc>
      </w:tr>
      <w:tr w14:paraId="66B2DA31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6A35D9CD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2EF170E7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7F85292D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3289ACB1" w14:textId="77777777">
            <w:pPr>
              <w:jc w:val="center"/>
            </w:pPr>
          </w:p>
        </w:tc>
      </w:tr>
      <w:tr w14:paraId="22F7D0A8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7669661C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447F37FB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5F93831B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3919845E" w14:textId="77777777">
            <w:pPr>
              <w:jc w:val="center"/>
            </w:pPr>
          </w:p>
        </w:tc>
      </w:tr>
      <w:tr w14:paraId="042E645F" w14:textId="77777777" w:rsidTr="00AB1920">
        <w:tblPrEx>
          <w:tblW w:w="9067" w:type="dxa"/>
          <w:tblLook w:val="04A0"/>
        </w:tblPrEx>
        <w:trPr>
          <w:trHeight w:val="851"/>
        </w:trPr>
        <w:tc>
          <w:tcPr>
            <w:tcW w:w="1744" w:type="dxa"/>
          </w:tcPr>
          <w:p w:rsidR="000D3597" w:rsidP="00AB1920" w14:paraId="180C93F3" w14:textId="77777777">
            <w:pPr>
              <w:jc w:val="center"/>
            </w:pPr>
          </w:p>
        </w:tc>
        <w:tc>
          <w:tcPr>
            <w:tcW w:w="2646" w:type="dxa"/>
          </w:tcPr>
          <w:p w:rsidR="000D3597" w:rsidP="00AB1920" w14:paraId="35949FBA" w14:textId="77777777">
            <w:pPr>
              <w:jc w:val="center"/>
            </w:pPr>
          </w:p>
        </w:tc>
        <w:tc>
          <w:tcPr>
            <w:tcW w:w="1559" w:type="dxa"/>
          </w:tcPr>
          <w:p w:rsidR="000D3597" w:rsidP="00AB1920" w14:paraId="21C0833B" w14:textId="77777777">
            <w:pPr>
              <w:jc w:val="center"/>
            </w:pPr>
          </w:p>
        </w:tc>
        <w:tc>
          <w:tcPr>
            <w:tcW w:w="3118" w:type="dxa"/>
          </w:tcPr>
          <w:p w:rsidR="000D3597" w:rsidP="00AB1920" w14:paraId="71772E0C" w14:textId="77777777">
            <w:pPr>
              <w:jc w:val="center"/>
            </w:pPr>
          </w:p>
        </w:tc>
      </w:tr>
    </w:tbl>
    <w:p w:rsidR="000D3597" w:rsidP="000D3597" w14:paraId="02CD341B" w14:textId="77777777">
      <w:pPr>
        <w:jc w:val="center"/>
      </w:pPr>
    </w:p>
    <w:p w:rsidR="000D3597" w:rsidP="000D3597" w14:paraId="1554AE01" w14:textId="77777777">
      <w:pPr>
        <w:jc w:val="center"/>
      </w:pPr>
    </w:p>
    <w:p w:rsidR="000D3597" w:rsidRPr="00243475" w:rsidP="000D3597" w14:paraId="6CA406B3" w14:textId="77777777">
      <w:pPr>
        <w:jc w:val="center"/>
        <w:rPr>
          <w:b/>
          <w:bCs/>
        </w:rPr>
      </w:pPr>
      <w:r w:rsidRPr="00243475">
        <w:rPr>
          <w:b/>
          <w:bCs/>
        </w:rPr>
        <w:t>Ferdigstilt liste over signaturer leveres/sendes Avdelingsleder</w:t>
      </w:r>
    </w:p>
    <w:p w:rsidR="000D3597" w:rsidRPr="00960DEB" w:rsidP="000D3597" w14:paraId="6BA1E38E" w14:textId="77777777">
      <w:pPr>
        <w:jc w:val="center"/>
      </w:pPr>
    </w:p>
    <w:p w:rsidR="0052577D" w14:paraId="7A7D3369" w14:textId="77777777"/>
    <w:p w:rsidR="0052577D" w14:paraId="7A7D336A" w14:textId="77777777"/>
    <w:p w:rsidR="0052577D" w14:paraId="7A7D336B" w14:textId="77777777"/>
    <w:p w:rsidR="0052577D" w14:paraId="7A7D336C" w14:textId="77777777">
      <w:pPr>
        <w:pStyle w:val="Normal2"/>
      </w:pPr>
    </w:p>
    <w:p w:rsidR="0052577D" w14:paraId="7A7D336D" w14:textId="0C74A4FB">
      <w:pPr>
        <w:pStyle w:val="Punktheading"/>
      </w:pPr>
      <w:r>
        <w:t>Kryssreferanser</w:t>
      </w:r>
      <w:r>
        <w:br/>
      </w:r>
      <w:r>
        <w:br/>
        <w:t>4.1.1-06 Vurderingskriterier</w:t>
      </w:r>
    </w:p>
    <w:p w:rsidR="000D3597" w:rsidRPr="000D3597" w:rsidP="000D3597" w14:paraId="71E9DDB0" w14:textId="01204457">
      <w:r>
        <w:t>4.1.1-01 Prosedyre for Periodeplan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4.1.1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Vurderingskriterier</w:t>
              </w:r>
            </w:hyperlink>
          </w:p>
        </w:tc>
      </w:tr>
    </w:tbl>
    <w:p w:rsidR="0052577D" w14:paraId="7A7D3371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A7D3374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7D337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A7D338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A7D337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4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A7D337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A7D337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1.1-08</w:t>
          </w:r>
          <w:r>
            <w:rPr>
              <w:i w:val="0"/>
              <w:sz w:val="20"/>
            </w:rPr>
            <w:fldChar w:fldCharType="end"/>
          </w:r>
        </w:p>
      </w:tc>
    </w:tr>
    <w:tr w14:paraId="7A7D338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A7D338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A7D338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A7D338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A7D338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7D338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7A7D337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A7D337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A7D337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0D3597" w:rsidP="00CF0DEE" w14:paraId="7A7D337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0D3597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0D3597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0D3597" w:rsidP="008348DF" w14:paraId="7A7D3378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0D3597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0D3597">
            <w:rPr>
              <w:b/>
              <w:lang w:val="en-US"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A7D337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A7D337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7D338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0D3597"/>
    <w:rsid w:val="00136820"/>
    <w:rsid w:val="001D40A2"/>
    <w:rsid w:val="00243475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68157F"/>
    <w:rsid w:val="00742174"/>
    <w:rsid w:val="007A7A3C"/>
    <w:rsid w:val="008348DF"/>
    <w:rsid w:val="0086091A"/>
    <w:rsid w:val="00893324"/>
    <w:rsid w:val="008D11BF"/>
    <w:rsid w:val="008D52AE"/>
    <w:rsid w:val="00922FFB"/>
    <w:rsid w:val="00960DEB"/>
    <w:rsid w:val="009626F1"/>
    <w:rsid w:val="00A62371"/>
    <w:rsid w:val="00A81B36"/>
    <w:rsid w:val="00AB1920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TableGrid">
    <w:name w:val="Table Grid"/>
    <w:basedOn w:val="TableNormal"/>
    <w:uiPriority w:val="39"/>
    <w:rsid w:val="000D3597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834.pdf" TargetMode="Externa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1</TotalTime>
  <Pages>2</Pages>
  <Words>73</Words>
  <Characters>771</Characters>
  <Application>Microsoft Office Word</Application>
  <DocSecurity>4</DocSecurity>
  <Lines>6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vsignatur Kompetansemål/Vurderingskriterier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1-09-03T06:58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levsignatur Kompetansemål/Vurderingskriterier</vt:lpwstr>
  </property>
  <property fmtid="{D5CDD505-2E9C-101B-9397-08002B2CF9AE}" pid="4" name="EK_GjelderFra">
    <vt:lpwstr>14.07.2025</vt:lpwstr>
  </property>
  <property fmtid="{D5CDD505-2E9C-101B-9397-08002B2CF9AE}" pid="5" name="EK_RefNr">
    <vt:lpwstr>KS2017.4.1.1-0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  <property fmtid="{D5CDD505-2E9C-101B-9397-08002B2CF9AE}" pid="12" name="XD00834">
    <vt:lpwstr>KS2017.4.1.1-06</vt:lpwstr>
  </property>
  <property fmtid="{D5CDD505-2E9C-101B-9397-08002B2CF9AE}" pid="13" name="XDF00834">
    <vt:lpwstr>Vurderingskriterier</vt:lpwstr>
  </property>
  <property fmtid="{D5CDD505-2E9C-101B-9397-08002B2CF9AE}" pid="14" name="XDL00834">
    <vt:lpwstr>KS2017.4.1.1-06 Vurderingskriterier</vt:lpwstr>
  </property>
  <property fmtid="{D5CDD505-2E9C-101B-9397-08002B2CF9AE}" pid="15" name="XDT00834">
    <vt:lpwstr>Vurderingskriterier</vt:lpwstr>
  </property>
</Properties>
</file>